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597C9844" w:rsidR="00FB721A" w:rsidRDefault="002762D1">
      <w:hyperlink r:id="rId7">
        <w:r w:rsidR="258DE3E5" w:rsidRPr="092E6D42">
          <w:rPr>
            <w:rStyle w:val="Hyperlink"/>
          </w:rPr>
          <w:t>https://excelguru.ca/creating-a-custom-calendar-in-power-query/</w:t>
        </w:r>
      </w:hyperlink>
    </w:p>
    <w:p w14:paraId="0BBC3B46" w14:textId="59D35763" w:rsidR="092E6D42" w:rsidRDefault="092E6D42" w:rsidP="092E6D42"/>
    <w:p w14:paraId="1BCC5E36" w14:textId="37A8064E" w:rsidR="00CE2698" w:rsidRDefault="00CE2698" w:rsidP="092E6D42">
      <w:hyperlink r:id="rId8" w:history="1">
        <w:r w:rsidRPr="00A3623D">
          <w:rPr>
            <w:rStyle w:val="Hyperlink"/>
          </w:rPr>
          <w:t>https://gorilla.bi/power-query/date-table/</w:t>
        </w:r>
      </w:hyperlink>
    </w:p>
    <w:p w14:paraId="6A921E5D" w14:textId="3CFBC30E" w:rsidR="00CE2698" w:rsidRDefault="00CE2698" w:rsidP="092E6D42"/>
    <w:p w14:paraId="2176BDDD" w14:textId="6FD1EAC0" w:rsidR="00CE2698" w:rsidRDefault="00CE2698" w:rsidP="092E6D42">
      <w:hyperlink r:id="rId9" w:history="1">
        <w:r w:rsidRPr="00A3623D">
          <w:rPr>
            <w:rStyle w:val="Hyperlink"/>
          </w:rPr>
          <w:t>https://gorilla.bi/power-bi/best-learning-resources/#power-query-resources</w:t>
        </w:r>
      </w:hyperlink>
    </w:p>
    <w:p w14:paraId="271093DA" w14:textId="794DFFB4" w:rsidR="00CE2698" w:rsidRDefault="00CE2698" w:rsidP="092E6D42"/>
    <w:p w14:paraId="40578746" w14:textId="2D459B4C" w:rsidR="002762D1" w:rsidRDefault="002762D1" w:rsidP="092E6D42">
      <w:hyperlink r:id="rId10" w:history="1">
        <w:r w:rsidRPr="00A3623D">
          <w:rPr>
            <w:rStyle w:val="Hyperlink"/>
          </w:rPr>
          <w:t>https://www.fourmoo.com/2016/09/07/create-dynamic-periods-for-fiscal-or-calendar-dates-in-power-bi/</w:t>
        </w:r>
      </w:hyperlink>
      <w:r>
        <w:t xml:space="preserve"> </w:t>
      </w:r>
    </w:p>
    <w:sectPr w:rsidR="002762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MrM0tjQysrQwMTdS0lEKTi0uzszPAykwrAUA7ma2ICwAAAA="/>
  </w:docVars>
  <w:rsids>
    <w:rsidRoot w:val="187754AF"/>
    <w:rsid w:val="002762D1"/>
    <w:rsid w:val="00CE2698"/>
    <w:rsid w:val="00FB721A"/>
    <w:rsid w:val="092E6D42"/>
    <w:rsid w:val="187754AF"/>
    <w:rsid w:val="258DE3E5"/>
    <w:rsid w:val="7A9E0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754AF"/>
  <w15:chartTrackingRefBased/>
  <w15:docId w15:val="{53C47492-2257-409B-96A2-BB389120C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26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rilla.bi/power-query/date-table/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excelguru.ca/creating-a-custom-calendar-in-power-query/" TargetMode="Externa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s://www.fourmoo.com/2016/09/07/create-dynamic-periods-for-fiscal-or-calendar-dates-in-power-bi/" TargetMode="External"/><Relationship Id="rId4" Type="http://schemas.openxmlformats.org/officeDocument/2006/relationships/styles" Target="styles.xml"/><Relationship Id="rId9" Type="http://schemas.openxmlformats.org/officeDocument/2006/relationships/hyperlink" Target="https://gorilla.bi/power-bi/best-learning-resources/#power-query-resourc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5b1882-7d7e-40d9-a500-ec2994aeff8d" xsi:nil="true"/>
    <lcf76f155ced4ddcb4097134ff3c332f xmlns="59d41520-7d16-45c6-b36f-556e372ae1a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510621B32F94F929254661C32DB17" ma:contentTypeVersion="17" ma:contentTypeDescription="Create a new document." ma:contentTypeScope="" ma:versionID="78a006b903e797ca0a0bdde06cfbefb3">
  <xsd:schema xmlns:xsd="http://www.w3.org/2001/XMLSchema" xmlns:xs="http://www.w3.org/2001/XMLSchema" xmlns:p="http://schemas.microsoft.com/office/2006/metadata/properties" xmlns:ns2="59d41520-7d16-45c6-b36f-556e372ae1ae" xmlns:ns3="c75b1882-7d7e-40d9-a500-ec2994aeff8d" targetNamespace="http://schemas.microsoft.com/office/2006/metadata/properties" ma:root="true" ma:fieldsID="de75df6bb98c6fee483c4d05e2bcbf26" ns2:_="" ns3:_="">
    <xsd:import namespace="59d41520-7d16-45c6-b36f-556e372ae1ae"/>
    <xsd:import namespace="c75b1882-7d7e-40d9-a500-ec2994aef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41520-7d16-45c6-b36f-556e372ae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b1882-7d7e-40d9-a500-ec2994aeff8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caef6a8-1f56-4873-9ec3-71dc29435ba6}" ma:internalName="TaxCatchAll" ma:showField="CatchAllData" ma:web="c75b1882-7d7e-40d9-a500-ec2994aef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623D08-9A9C-4167-BC83-402CFED4024D}">
  <ds:schemaRefs>
    <ds:schemaRef ds:uri="http://schemas.microsoft.com/office/2006/metadata/properties"/>
    <ds:schemaRef ds:uri="http://schemas.microsoft.com/office/infopath/2007/PartnerControls"/>
    <ds:schemaRef ds:uri="c75b1882-7d7e-40d9-a500-ec2994aeff8d"/>
    <ds:schemaRef ds:uri="59d41520-7d16-45c6-b36f-556e372ae1ae"/>
  </ds:schemaRefs>
</ds:datastoreItem>
</file>

<file path=customXml/itemProps2.xml><?xml version="1.0" encoding="utf-8"?>
<ds:datastoreItem xmlns:ds="http://schemas.openxmlformats.org/officeDocument/2006/customXml" ds:itemID="{EA1653DA-C90E-4B31-82C7-EC0C09DD0C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D723DAE-475B-4D9D-8A69-E23B84053B3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540</Characters>
  <Application>Microsoft Office Word</Application>
  <DocSecurity>0</DocSecurity>
  <Lines>4</Lines>
  <Paragraphs>1</Paragraphs>
  <ScaleCrop>false</ScaleCrop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4</cp:revision>
  <dcterms:created xsi:type="dcterms:W3CDTF">2023-01-03T12:33:00Z</dcterms:created>
  <dcterms:modified xsi:type="dcterms:W3CDTF">2023-01-09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3-01-03T12:33:00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51c52576-b8a3-4ee4-ab89-758fa76ca37b</vt:lpwstr>
  </property>
  <property fmtid="{D5CDD505-2E9C-101B-9397-08002B2CF9AE}" pid="8" name="MSIP_Label_249dd434-d51a-431d-9632-71b0679d7ba6_ContentBits">
    <vt:lpwstr>0</vt:lpwstr>
  </property>
  <property fmtid="{D5CDD505-2E9C-101B-9397-08002B2CF9AE}" pid="9" name="ContentTypeId">
    <vt:lpwstr>0x0101007B3510621B32F94F929254661C32DB17</vt:lpwstr>
  </property>
  <property fmtid="{D5CDD505-2E9C-101B-9397-08002B2CF9AE}" pid="10" name="MediaServiceImageTags">
    <vt:lpwstr/>
  </property>
</Properties>
</file>